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a70a669-c44f-4b8b-a0cc-8668334b0c5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f50b7cac-8b89-4ff1-991c-766dbb234a6f"/>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4138503-1f64-4fd3-9442-267d43c90e36"/>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4Z</dcterms:created>
  <dcterms:modified xsi:type="dcterms:W3CDTF">2023-07-21T02: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